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0D937" w14:textId="606AD0AB" w:rsidR="002F0583" w:rsidRDefault="002F0583">
      <w:r>
        <w:t>What makes black films successful?</w:t>
      </w:r>
    </w:p>
    <w:p w14:paraId="19D57CB3" w14:textId="56663DD7" w:rsidR="002F0583" w:rsidRDefault="002F0583" w:rsidP="002F0583">
      <w:pPr>
        <w:pStyle w:val="ListParagraph"/>
        <w:numPr>
          <w:ilvl w:val="0"/>
          <w:numId w:val="1"/>
        </w:numPr>
      </w:pPr>
      <w:r>
        <w:t>Define what</w:t>
      </w:r>
      <w:r w:rsidR="00C609C1">
        <w:t xml:space="preserve"> is meant by the term</w:t>
      </w:r>
      <w:r>
        <w:t xml:space="preserve"> </w:t>
      </w:r>
      <w:r w:rsidR="00C609C1">
        <w:t>“</w:t>
      </w:r>
      <w:r>
        <w:t xml:space="preserve">black </w:t>
      </w:r>
      <w:proofErr w:type="gramStart"/>
      <w:r>
        <w:t>film</w:t>
      </w:r>
      <w:r w:rsidR="00C609C1">
        <w:t>”</w:t>
      </w:r>
      <w:r w:rsidR="00AD7201">
        <w:t>…</w:t>
      </w:r>
      <w:proofErr w:type="gramEnd"/>
    </w:p>
    <w:p w14:paraId="2B5F4E6D" w14:textId="78CFDE84" w:rsidR="00C609C1" w:rsidRDefault="00C609C1" w:rsidP="002F0583">
      <w:pPr>
        <w:pStyle w:val="ListParagraph"/>
        <w:numPr>
          <w:ilvl w:val="0"/>
          <w:numId w:val="1"/>
        </w:numPr>
      </w:pPr>
      <w:r>
        <w:t>Define what is meant by the term “</w:t>
      </w:r>
      <w:proofErr w:type="gramStart"/>
      <w:r>
        <w:t>success”…</w:t>
      </w:r>
      <w:proofErr w:type="gramEnd"/>
      <w:r>
        <w:t xml:space="preserve"> success from</w:t>
      </w:r>
      <w:r w:rsidR="00914F28">
        <w:t xml:space="preserve"> the position of a</w:t>
      </w:r>
      <w:r>
        <w:t xml:space="preserve"> production company standpoint</w:t>
      </w:r>
      <w:r w:rsidR="00914F28">
        <w:t xml:space="preserve"> i.e. </w:t>
      </w:r>
      <w:r>
        <w:t>ROI? (</w:t>
      </w:r>
      <w:proofErr w:type="gramStart"/>
      <w:r w:rsidR="00914F28">
        <w:t>companies</w:t>
      </w:r>
      <w:proofErr w:type="gramEnd"/>
      <w:r w:rsidR="00914F28">
        <w:t xml:space="preserve"> don’t care about awards blah blah, WHERE IS DA MONEY</w:t>
      </w:r>
      <w:r>
        <w:t>)</w:t>
      </w:r>
    </w:p>
    <w:p w14:paraId="037B1A88" w14:textId="147ED845" w:rsidR="002F0583" w:rsidRDefault="002F0583" w:rsidP="002F0583">
      <w:pPr>
        <w:pStyle w:val="ListParagraph"/>
        <w:numPr>
          <w:ilvl w:val="0"/>
          <w:numId w:val="1"/>
        </w:numPr>
      </w:pPr>
      <w:r>
        <w:t xml:space="preserve">Explain the process to selecting a starting </w:t>
      </w:r>
      <w:proofErr w:type="gramStart"/>
      <w:r>
        <w:t>point</w:t>
      </w:r>
      <w:proofErr w:type="gramEnd"/>
    </w:p>
    <w:p w14:paraId="613B91D3" w14:textId="49AE2FA7" w:rsidR="002F0583" w:rsidRDefault="002F0583" w:rsidP="002F0583">
      <w:pPr>
        <w:pStyle w:val="ListParagraph"/>
        <w:numPr>
          <w:ilvl w:val="0"/>
          <w:numId w:val="1"/>
        </w:numPr>
      </w:pPr>
      <w:r>
        <w:t xml:space="preserve">Explain feature selection and feature </w:t>
      </w:r>
      <w:proofErr w:type="gramStart"/>
      <w:r>
        <w:t>engineering</w:t>
      </w:r>
      <w:proofErr w:type="gramEnd"/>
    </w:p>
    <w:p w14:paraId="7268BC2B" w14:textId="77777777" w:rsidR="00407431" w:rsidRDefault="00AD7201" w:rsidP="00AD7201">
      <w:pPr>
        <w:pStyle w:val="ListParagraph"/>
        <w:numPr>
          <w:ilvl w:val="0"/>
          <w:numId w:val="1"/>
        </w:numPr>
      </w:pPr>
      <w:r>
        <w:t xml:space="preserve">Features: </w:t>
      </w:r>
    </w:p>
    <w:p w14:paraId="3CA8B4D1" w14:textId="77777777" w:rsidR="00407431" w:rsidRDefault="00407431" w:rsidP="00407431">
      <w:pPr>
        <w:pStyle w:val="ListParagraph"/>
      </w:pPr>
    </w:p>
    <w:p w14:paraId="1D0022F0" w14:textId="77777777" w:rsidR="00407431" w:rsidRDefault="00AD7201" w:rsidP="00407431">
      <w:pPr>
        <w:pStyle w:val="ListParagraph"/>
      </w:pPr>
      <w:r w:rsidRPr="00407431">
        <w:rPr>
          <w:b/>
          <w:bCs/>
        </w:rPr>
        <w:t>movie marketing</w:t>
      </w:r>
      <w:r w:rsidR="00407431">
        <w:t xml:space="preserve"> before release but this is determined by country as release dates are different, languages are also different</w:t>
      </w:r>
      <w:r>
        <w:t xml:space="preserve"> (</w:t>
      </w:r>
      <w:proofErr w:type="spellStart"/>
      <w:r>
        <w:t>youtube</w:t>
      </w:r>
      <w:proofErr w:type="spellEnd"/>
      <w:r>
        <w:t xml:space="preserve"> API?</w:t>
      </w:r>
      <w:r w:rsidR="00407431">
        <w:t xml:space="preserve">) </w:t>
      </w:r>
    </w:p>
    <w:p w14:paraId="2D70CA6C" w14:textId="77777777" w:rsidR="00891E78" w:rsidRDefault="00407431" w:rsidP="00891E78">
      <w:pPr>
        <w:pStyle w:val="ListParagraph"/>
      </w:pPr>
      <w:r w:rsidRPr="00407431">
        <w:rPr>
          <w:b/>
          <w:bCs/>
        </w:rPr>
        <w:t>music/soundtrack</w:t>
      </w:r>
      <w:r>
        <w:t xml:space="preserve"> (new / old)</w:t>
      </w:r>
      <w:r w:rsidR="00AD7201">
        <w:t xml:space="preserve"> </w:t>
      </w:r>
    </w:p>
    <w:p w14:paraId="543BB3D0" w14:textId="518B1465" w:rsidR="00891E78" w:rsidRDefault="00891E78" w:rsidP="00891E78">
      <w:pPr>
        <w:pStyle w:val="ListParagraph"/>
      </w:pPr>
      <w:r w:rsidRPr="00C609C1">
        <w:rPr>
          <w:b/>
          <w:bCs/>
        </w:rPr>
        <w:t>box office</w:t>
      </w:r>
      <w:r w:rsidR="00C609C1">
        <w:rPr>
          <w:b/>
          <w:bCs/>
        </w:rPr>
        <w:t xml:space="preserve"> </w:t>
      </w:r>
      <w:proofErr w:type="gramStart"/>
      <w:r w:rsidR="00C609C1">
        <w:rPr>
          <w:b/>
          <w:bCs/>
        </w:rPr>
        <w:t>gross</w:t>
      </w:r>
      <w:r>
        <w:t>;</w:t>
      </w:r>
      <w:proofErr w:type="gramEnd"/>
      <w:r>
        <w:t xml:space="preserve"> </w:t>
      </w:r>
      <w:proofErr w:type="spellStart"/>
      <w:r>
        <w:t>omdb</w:t>
      </w:r>
      <w:proofErr w:type="spellEnd"/>
      <w:r>
        <w:t xml:space="preserve"> box office value is only US domestic figure not international and worldwide (could scrape [the</w:t>
      </w:r>
      <w:r w:rsidR="00EE7A3D">
        <w:t>-</w:t>
      </w:r>
      <w:r>
        <w:t>numbers website]</w:t>
      </w:r>
      <w:r w:rsidR="00C609C1">
        <w:t>)</w:t>
      </w:r>
    </w:p>
    <w:p w14:paraId="3A55FEB8" w14:textId="1EE44DAE" w:rsidR="00EE7A3D" w:rsidRDefault="00EE7A3D" w:rsidP="00891E78">
      <w:pPr>
        <w:pStyle w:val="ListParagraph"/>
      </w:pPr>
    </w:p>
    <w:p w14:paraId="30EE3A65" w14:textId="795D4230" w:rsidR="00EE7A3D" w:rsidRDefault="00EE7A3D" w:rsidP="00EE7A3D">
      <w:pPr>
        <w:pStyle w:val="ListParagraph"/>
        <w:numPr>
          <w:ilvl w:val="0"/>
          <w:numId w:val="1"/>
        </w:numPr>
      </w:pPr>
      <w:r>
        <w:t>Potentially useful variables from the-numbers website:</w:t>
      </w:r>
    </w:p>
    <w:p w14:paraId="0250004A" w14:textId="0C31881A" w:rsidR="00C24620" w:rsidRDefault="00C24620" w:rsidP="00891E78">
      <w:pPr>
        <w:pStyle w:val="ListParagraph"/>
        <w:rPr>
          <w:b/>
          <w:bCs/>
        </w:rPr>
      </w:pPr>
      <w:proofErr w:type="spellStart"/>
      <w:r>
        <w:rPr>
          <w:b/>
          <w:bCs/>
        </w:rPr>
        <w:t>TMDb</w:t>
      </w:r>
      <w:proofErr w:type="spellEnd"/>
      <w:r>
        <w:rPr>
          <w:b/>
          <w:bCs/>
        </w:rPr>
        <w:t xml:space="preserve">; </w:t>
      </w:r>
      <w:proofErr w:type="spellStart"/>
      <w:r>
        <w:rPr>
          <w:b/>
          <w:bCs/>
        </w:rPr>
        <w:t>OMDb</w:t>
      </w:r>
      <w:proofErr w:type="spellEnd"/>
      <w:r>
        <w:rPr>
          <w:b/>
          <w:bCs/>
        </w:rPr>
        <w:t>; the-numbers</w:t>
      </w:r>
    </w:p>
    <w:p w14:paraId="54DE2221" w14:textId="70CCF7EC" w:rsidR="00EE7A3D" w:rsidRPr="00EE7A3D" w:rsidRDefault="00EE7A3D" w:rsidP="00891E78">
      <w:pPr>
        <w:pStyle w:val="ListParagraph"/>
        <w:rPr>
          <w:b/>
          <w:bCs/>
        </w:rPr>
      </w:pPr>
      <w:r w:rsidRPr="00EE7A3D">
        <w:rPr>
          <w:b/>
          <w:bCs/>
        </w:rPr>
        <w:t>Source</w:t>
      </w:r>
    </w:p>
    <w:p w14:paraId="1132E1CD" w14:textId="77777777" w:rsidR="00EE7A3D" w:rsidRPr="00EE7A3D" w:rsidRDefault="00EE7A3D" w:rsidP="00891E78">
      <w:pPr>
        <w:pStyle w:val="ListParagraph"/>
        <w:rPr>
          <w:b/>
          <w:bCs/>
        </w:rPr>
      </w:pPr>
      <w:r w:rsidRPr="00EE7A3D">
        <w:rPr>
          <w:b/>
          <w:bCs/>
        </w:rPr>
        <w:t>Production Method</w:t>
      </w:r>
    </w:p>
    <w:p w14:paraId="7598982B" w14:textId="77777777" w:rsidR="00EE7A3D" w:rsidRPr="00EE7A3D" w:rsidRDefault="00EE7A3D" w:rsidP="00891E78">
      <w:pPr>
        <w:pStyle w:val="ListParagraph"/>
        <w:rPr>
          <w:b/>
          <w:bCs/>
        </w:rPr>
      </w:pPr>
      <w:r w:rsidRPr="00EE7A3D">
        <w:rPr>
          <w:b/>
          <w:bCs/>
        </w:rPr>
        <w:t>Creative Type</w:t>
      </w:r>
    </w:p>
    <w:p w14:paraId="500B0A1A" w14:textId="77777777" w:rsidR="00EE7A3D" w:rsidRPr="00EE7A3D" w:rsidRDefault="00EE7A3D" w:rsidP="00891E78">
      <w:pPr>
        <w:pStyle w:val="ListParagraph"/>
        <w:rPr>
          <w:b/>
          <w:bCs/>
        </w:rPr>
      </w:pPr>
      <w:r w:rsidRPr="00EE7A3D">
        <w:rPr>
          <w:b/>
          <w:bCs/>
        </w:rPr>
        <w:t>Production Companies</w:t>
      </w:r>
    </w:p>
    <w:p w14:paraId="60BDA5F6" w14:textId="77777777" w:rsidR="00EE7A3D" w:rsidRPr="00EE7A3D" w:rsidRDefault="00EE7A3D" w:rsidP="00891E78">
      <w:pPr>
        <w:pStyle w:val="ListParagraph"/>
        <w:rPr>
          <w:b/>
          <w:bCs/>
        </w:rPr>
      </w:pPr>
      <w:r w:rsidRPr="00EE7A3D">
        <w:rPr>
          <w:b/>
          <w:bCs/>
        </w:rPr>
        <w:t>Production Countries</w:t>
      </w:r>
    </w:p>
    <w:p w14:paraId="2CE54A40" w14:textId="77777777" w:rsidR="00EE7A3D" w:rsidRPr="00EE7A3D" w:rsidRDefault="00EE7A3D" w:rsidP="00891E78">
      <w:pPr>
        <w:pStyle w:val="ListParagraph"/>
        <w:rPr>
          <w:b/>
          <w:bCs/>
        </w:rPr>
      </w:pPr>
      <w:r w:rsidRPr="00EE7A3D">
        <w:rPr>
          <w:b/>
          <w:bCs/>
        </w:rPr>
        <w:t xml:space="preserve">Languages </w:t>
      </w:r>
    </w:p>
    <w:p w14:paraId="119A0526" w14:textId="274C4FA6" w:rsidR="00C24620" w:rsidRDefault="00C24620" w:rsidP="00C24620">
      <w:pPr>
        <w:pStyle w:val="ListParagraph"/>
      </w:pPr>
      <w:r w:rsidRPr="00C24620">
        <w:rPr>
          <w:b/>
          <w:bCs/>
        </w:rPr>
        <w:t xml:space="preserve">Leading + Supporting Cast </w:t>
      </w:r>
      <w:r w:rsidRPr="00C24620">
        <w:t xml:space="preserve">(the-numbers seems more accurate than </w:t>
      </w:r>
      <w:proofErr w:type="spellStart"/>
      <w:r w:rsidRPr="00C24620">
        <w:t>OMDb</w:t>
      </w:r>
      <w:proofErr w:type="spellEnd"/>
      <w:r w:rsidRPr="00C24620">
        <w:t>)</w:t>
      </w:r>
    </w:p>
    <w:p w14:paraId="35985039" w14:textId="2F4A6809" w:rsidR="00C24620" w:rsidRDefault="00C24620" w:rsidP="00C24620">
      <w:pPr>
        <w:pStyle w:val="ListParagraph"/>
        <w:rPr>
          <w:b/>
          <w:bCs/>
        </w:rPr>
      </w:pPr>
    </w:p>
    <w:p w14:paraId="5485E621" w14:textId="77777777" w:rsidR="00C24620" w:rsidRPr="00C24620" w:rsidRDefault="00C24620" w:rsidP="00C24620">
      <w:pPr>
        <w:pStyle w:val="ListParagraph"/>
        <w:rPr>
          <w:b/>
          <w:bCs/>
        </w:rPr>
      </w:pPr>
    </w:p>
    <w:p w14:paraId="664A9078" w14:textId="6FC922BB" w:rsidR="00C24620" w:rsidRDefault="00EE7A3D" w:rsidP="00C24620">
      <w:pPr>
        <w:pStyle w:val="ListParagraph"/>
      </w:pPr>
      <w:r w:rsidRPr="00EE7A3D">
        <w:rPr>
          <w:b/>
          <w:bCs/>
          <w:highlight w:val="green"/>
        </w:rPr>
        <w:t xml:space="preserve">target variable is </w:t>
      </w:r>
      <w:proofErr w:type="gramStart"/>
      <w:r w:rsidRPr="00EE7A3D">
        <w:rPr>
          <w:b/>
          <w:bCs/>
          <w:highlight w:val="green"/>
        </w:rPr>
        <w:t>ROI</w:t>
      </w:r>
      <w:r w:rsidRPr="00EE7A3D">
        <w:rPr>
          <w:highlight w:val="green"/>
        </w:rPr>
        <w:t xml:space="preserve"> </w:t>
      </w:r>
      <w:r>
        <w:t xml:space="preserve"> (</w:t>
      </w:r>
      <w:proofErr w:type="gramEnd"/>
      <w:r>
        <w:t>profits/costs)</w:t>
      </w:r>
    </w:p>
    <w:p w14:paraId="1246483D" w14:textId="77777777" w:rsidR="00C24620" w:rsidRPr="00C24620" w:rsidRDefault="00C24620" w:rsidP="00C24620">
      <w:pPr>
        <w:rPr>
          <w:b/>
          <w:bCs/>
        </w:rPr>
      </w:pPr>
    </w:p>
    <w:sectPr w:rsidR="00C24620" w:rsidRPr="00C246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C4B5A"/>
    <w:multiLevelType w:val="hybridMultilevel"/>
    <w:tmpl w:val="CF64C890"/>
    <w:lvl w:ilvl="0" w:tplc="63D8EA3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jawsDAwMbawNDNX0lEKTi0uzszPAykwqgUAcaf/hCwAAAA="/>
  </w:docVars>
  <w:rsids>
    <w:rsidRoot w:val="002F0583"/>
    <w:rsid w:val="00057314"/>
    <w:rsid w:val="00071057"/>
    <w:rsid w:val="00127362"/>
    <w:rsid w:val="002F0583"/>
    <w:rsid w:val="00407431"/>
    <w:rsid w:val="00891E78"/>
    <w:rsid w:val="00914F28"/>
    <w:rsid w:val="00AD7201"/>
    <w:rsid w:val="00B75980"/>
    <w:rsid w:val="00BA18F6"/>
    <w:rsid w:val="00C214CD"/>
    <w:rsid w:val="00C24620"/>
    <w:rsid w:val="00C609C1"/>
    <w:rsid w:val="00EE7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C0731"/>
  <w15:chartTrackingRefBased/>
  <w15:docId w15:val="{A9D07E5F-6B85-4085-A682-08512B764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5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Aki</dc:creator>
  <cp:keywords/>
  <dc:description/>
  <cp:lastModifiedBy>Jay Aki</cp:lastModifiedBy>
  <cp:revision>4</cp:revision>
  <dcterms:created xsi:type="dcterms:W3CDTF">2021-06-09T17:24:00Z</dcterms:created>
  <dcterms:modified xsi:type="dcterms:W3CDTF">2021-06-10T19:39:00Z</dcterms:modified>
</cp:coreProperties>
</file>